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A2F38" w:rsidRPr="007827D5" w:rsidRDefault="005A2F38" w:rsidP="005A2F38">
      <w:pPr>
        <w:spacing w:after="0"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Diarrheagenic </w:t>
      </w:r>
      <w:r w:rsidRPr="007827D5">
        <w:rPr>
          <w:rFonts w:ascii="Times New Roman" w:hAnsi="Times New Roman" w:cs="Times New Roman"/>
          <w:i/>
          <w:sz w:val="24"/>
          <w:szCs w:val="24"/>
        </w:rPr>
        <w:t>E. Coli</w:t>
      </w:r>
    </w:p>
    <w:p w:rsidR="0080798A" w:rsidRDefault="005A2F38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5A2F38" w:rsidRDefault="005A2F38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5A2F38" w:rsidRDefault="005A2F38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798A" w:rsidRDefault="0080798A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A2F38" w:rsidRDefault="005A2F38" w:rsidP="00AF417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F4177" w:rsidRPr="007827D5" w:rsidRDefault="00AF4177" w:rsidP="00AF4177">
      <w:pPr>
        <w:spacing w:after="0"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lastRenderedPageBreak/>
        <w:t xml:space="preserve">Diarrheagenic </w:t>
      </w:r>
      <w:r w:rsidRPr="007827D5">
        <w:rPr>
          <w:rFonts w:ascii="Times New Roman" w:hAnsi="Times New Roman" w:cs="Times New Roman"/>
          <w:i/>
          <w:sz w:val="24"/>
          <w:szCs w:val="24"/>
        </w:rPr>
        <w:t>E. coli</w:t>
      </w:r>
    </w:p>
    <w:p w:rsidR="00444FB5" w:rsidRPr="0080798A" w:rsidRDefault="00AF4177" w:rsidP="00AF417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798A">
        <w:rPr>
          <w:rFonts w:ascii="Times New Roman" w:hAnsi="Times New Roman" w:cs="Times New Roman"/>
          <w:b/>
          <w:sz w:val="24"/>
          <w:szCs w:val="24"/>
        </w:rPr>
        <w:t>Definition</w:t>
      </w:r>
    </w:p>
    <w:p w:rsidR="009C3A37" w:rsidRPr="007827D5" w:rsidRDefault="00444FB5" w:rsidP="00525E03">
      <w:pPr>
        <w:pStyle w:val="ListParagraph"/>
        <w:numPr>
          <w:ilvl w:val="0"/>
          <w:numId w:val="2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Diarrheagenic </w:t>
      </w:r>
      <w:r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Escherichia </w:t>
      </w:r>
      <w:r w:rsidR="009C3A37"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coli </w:t>
      </w:r>
      <w:r w:rsidR="009C3A37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are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a strain </w:t>
      </w:r>
      <w:r w:rsidR="009C3A37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of </w:t>
      </w:r>
      <w:r w:rsidR="00A026A7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 </w:t>
      </w:r>
      <w:r w:rsidR="00A026A7" w:rsidRPr="007827D5">
        <w:rPr>
          <w:rFonts w:ascii="Times New Roman" w:hAnsi="Times New Roman" w:cs="Times New Roman"/>
          <w:i/>
          <w:iCs/>
          <w:sz w:val="24"/>
          <w:szCs w:val="24"/>
        </w:rPr>
        <w:t xml:space="preserve">Escherichia coli </w:t>
      </w:r>
      <w:r w:rsidR="00A026A7" w:rsidRPr="007827D5">
        <w:rPr>
          <w:rFonts w:ascii="Times New Roman" w:hAnsi="Times New Roman" w:cs="Times New Roman"/>
          <w:sz w:val="24"/>
          <w:szCs w:val="24"/>
        </w:rPr>
        <w:t>(</w:t>
      </w:r>
      <w:r w:rsidR="00A026A7" w:rsidRPr="007827D5">
        <w:rPr>
          <w:rFonts w:ascii="Times New Roman" w:hAnsi="Times New Roman" w:cs="Times New Roman"/>
          <w:i/>
          <w:iCs/>
          <w:sz w:val="24"/>
          <w:szCs w:val="24"/>
        </w:rPr>
        <w:t xml:space="preserve">E. coli </w:t>
      </w:r>
      <w:r w:rsidR="00A026A7" w:rsidRPr="007827D5">
        <w:rPr>
          <w:rFonts w:ascii="Times New Roman" w:hAnsi="Times New Roman" w:cs="Times New Roman"/>
          <w:sz w:val="24"/>
          <w:szCs w:val="24"/>
        </w:rPr>
        <w:t>)</w:t>
      </w:r>
      <w:r w:rsidR="00A026A7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bacteria</w:t>
      </w:r>
    </w:p>
    <w:p w:rsidR="00A026A7" w:rsidRPr="007827D5" w:rsidRDefault="00A026A7" w:rsidP="00525E03">
      <w:pPr>
        <w:pStyle w:val="ListParagraph"/>
        <w:numPr>
          <w:ilvl w:val="0"/>
          <w:numId w:val="2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They reside in the bodies of humans and some other animals.</w:t>
      </w:r>
    </w:p>
    <w:p w:rsidR="00A026A7" w:rsidRPr="007827D5" w:rsidRDefault="00A026A7" w:rsidP="00525E03">
      <w:pPr>
        <w:pStyle w:val="ListParagraph"/>
        <w:numPr>
          <w:ilvl w:val="0"/>
          <w:numId w:val="2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</w:t>
      </w:r>
      <w:r w:rsidR="00AE489D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The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</w:t>
      </w:r>
      <w:r w:rsidRPr="007827D5">
        <w:rPr>
          <w:rFonts w:ascii="Times New Roman" w:hAnsi="Times New Roman" w:cs="Times New Roman"/>
          <w:sz w:val="24"/>
          <w:szCs w:val="24"/>
        </w:rPr>
        <w:t xml:space="preserve">Diarrheagenic </w:t>
      </w:r>
      <w:r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Escherichia coli 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are pathogenic; meaning that they can cause illnesses and infections in the human or animal host.</w:t>
      </w:r>
    </w:p>
    <w:p w:rsidR="00AF4177" w:rsidRPr="007827D5" w:rsidRDefault="00AF4177" w:rsidP="00525E03">
      <w:pPr>
        <w:pStyle w:val="ListParagraph"/>
        <w:numPr>
          <w:ilvl w:val="0"/>
          <w:numId w:val="2"/>
        </w:numPr>
        <w:spacing w:after="0" w:line="480" w:lineRule="auto"/>
        <w:rPr>
          <w:rStyle w:val="Emphasis"/>
          <w:rFonts w:ascii="Times New Roman" w:hAnsi="Times New Roman" w:cs="Times New Roman"/>
          <w:sz w:val="24"/>
          <w:szCs w:val="24"/>
        </w:rPr>
      </w:pP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Intestinal Diarrheagenic</w:t>
      </w:r>
      <w:r w:rsidR="00A026A7"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="00A026A7"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Escherichia </w:t>
      </w:r>
      <w:r w:rsidRPr="007827D5">
        <w:rPr>
          <w:rStyle w:val="Emphasis"/>
          <w:rFonts w:ascii="Times New Roman" w:hAnsi="Times New Roman" w:cs="Times New Roman"/>
          <w:sz w:val="24"/>
          <w:szCs w:val="24"/>
        </w:rPr>
        <w:t>coli are</w:t>
      </w:r>
      <w:r w:rsidR="00A026A7"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 notorious for </w:t>
      </w:r>
      <w:r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causing 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diarrhea</w:t>
      </w:r>
    </w:p>
    <w:p w:rsidR="009C3A37" w:rsidRPr="007827D5" w:rsidRDefault="00AF4177" w:rsidP="00525E03">
      <w:pPr>
        <w:pStyle w:val="ListParagraph"/>
        <w:numPr>
          <w:ilvl w:val="0"/>
          <w:numId w:val="2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Extra-intestinal</w:t>
      </w:r>
      <w:r w:rsidR="009C3A37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</w:t>
      </w:r>
      <w:r w:rsidR="009C3A37" w:rsidRPr="007827D5">
        <w:rPr>
          <w:rFonts w:ascii="Times New Roman" w:hAnsi="Times New Roman" w:cs="Times New Roman"/>
          <w:sz w:val="24"/>
          <w:szCs w:val="24"/>
        </w:rPr>
        <w:t xml:space="preserve">diarrheagenic </w:t>
      </w:r>
      <w:r w:rsidR="009C3A37"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Escherichia </w:t>
      </w:r>
      <w:r w:rsidR="009C3A37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coli reside outside the </w:t>
      </w:r>
      <w:r w:rsidR="00A026A7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intestines</w:t>
      </w:r>
      <w:r w:rsidR="009C3A37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and they may cause different types of infections in humans and animals. (</w:t>
      </w:r>
      <w:r w:rsidR="00954E4C" w:rsidRPr="007827D5">
        <w:rPr>
          <w:rFonts w:ascii="Times New Roman" w:eastAsia="Times New Roman" w:hAnsi="Times New Roman" w:cs="Times New Roman"/>
          <w:sz w:val="24"/>
          <w:szCs w:val="24"/>
        </w:rPr>
        <w:t xml:space="preserve">Jafari, </w:t>
      </w:r>
      <w:r w:rsidR="00954E4C" w:rsidRPr="00AF4177">
        <w:rPr>
          <w:rFonts w:ascii="Times New Roman" w:eastAsia="Times New Roman" w:hAnsi="Times New Roman" w:cs="Times New Roman"/>
          <w:sz w:val="24"/>
          <w:szCs w:val="24"/>
        </w:rPr>
        <w:t xml:space="preserve">Aslani, </w:t>
      </w:r>
      <w:r w:rsidR="00954E4C" w:rsidRPr="007827D5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954E4C" w:rsidRPr="00AF4177">
        <w:rPr>
          <w:rFonts w:ascii="Times New Roman" w:eastAsia="Times New Roman" w:hAnsi="Times New Roman" w:cs="Times New Roman"/>
          <w:sz w:val="24"/>
          <w:szCs w:val="24"/>
        </w:rPr>
        <w:t xml:space="preserve"> Bouzari,</w:t>
      </w:r>
      <w:r w:rsidR="00954E4C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</w:t>
      </w:r>
      <w:r w:rsidR="009C3A37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2012).</w:t>
      </w:r>
    </w:p>
    <w:p w:rsidR="009C3A37" w:rsidRPr="007827D5" w:rsidRDefault="00C95483" w:rsidP="00AF417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827D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25E03" w:rsidRPr="007827D5">
        <w:rPr>
          <w:rFonts w:ascii="Times New Roman" w:hAnsi="Times New Roman" w:cs="Times New Roman"/>
          <w:b/>
          <w:sz w:val="24"/>
          <w:szCs w:val="24"/>
        </w:rPr>
        <w:t>Differences</w:t>
      </w:r>
      <w:r w:rsidRPr="007827D5">
        <w:rPr>
          <w:rFonts w:ascii="Times New Roman" w:hAnsi="Times New Roman" w:cs="Times New Roman"/>
          <w:b/>
          <w:sz w:val="24"/>
          <w:szCs w:val="24"/>
        </w:rPr>
        <w:t xml:space="preserve"> among different categor</w:t>
      </w:r>
      <w:r w:rsidR="009C3A37" w:rsidRPr="007827D5">
        <w:rPr>
          <w:rFonts w:ascii="Times New Roman" w:hAnsi="Times New Roman" w:cs="Times New Roman"/>
          <w:b/>
          <w:sz w:val="24"/>
          <w:szCs w:val="24"/>
        </w:rPr>
        <w:t>ies of diarrheagenic E. coli</w:t>
      </w:r>
      <w:r w:rsidRPr="007827D5">
        <w:rPr>
          <w:rFonts w:ascii="Times New Roman" w:hAnsi="Times New Roman" w:cs="Times New Roman"/>
          <w:b/>
          <w:sz w:val="24"/>
          <w:szCs w:val="24"/>
        </w:rPr>
        <w:t xml:space="preserve"> specific groups based on the virulence properties</w:t>
      </w:r>
    </w:p>
    <w:p w:rsidR="00A026A7" w:rsidRPr="007827D5" w:rsidRDefault="00A026A7" w:rsidP="00954E4C">
      <w:pPr>
        <w:pStyle w:val="ListParagraph"/>
        <w:numPr>
          <w:ilvl w:val="0"/>
          <w:numId w:val="3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Different categories of </w:t>
      </w:r>
      <w:r w:rsidR="00954E4C" w:rsidRPr="007827D5">
        <w:rPr>
          <w:rFonts w:ascii="Times New Roman" w:hAnsi="Times New Roman" w:cs="Times New Roman"/>
          <w:sz w:val="24"/>
          <w:szCs w:val="24"/>
        </w:rPr>
        <w:t>the diarrheagenic</w:t>
      </w:r>
      <w:r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Escherichia coli 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have developed unique ways of causing infections and diseases in their hosts.</w:t>
      </w:r>
    </w:p>
    <w:p w:rsidR="00A026A7" w:rsidRPr="007827D5" w:rsidRDefault="00954E4C" w:rsidP="00954E4C">
      <w:pPr>
        <w:pStyle w:val="ListParagraph"/>
        <w:numPr>
          <w:ilvl w:val="0"/>
          <w:numId w:val="3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Understanding</w:t>
      </w:r>
      <w:r w:rsidR="00A026A7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the various pathogenic strategies of the bacteria is important in grouping them</w:t>
      </w:r>
      <w:r w:rsidR="00837635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into different pathotypes.</w:t>
      </w:r>
    </w:p>
    <w:p w:rsidR="00837635" w:rsidRPr="007827D5" w:rsidRDefault="00837635" w:rsidP="00954E4C">
      <w:pPr>
        <w:pStyle w:val="ListParagraph"/>
        <w:numPr>
          <w:ilvl w:val="0"/>
          <w:numId w:val="3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The following are the categories of the</w:t>
      </w:r>
      <w:r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Pr="007827D5">
        <w:rPr>
          <w:rFonts w:ascii="Times New Roman" w:hAnsi="Times New Roman" w:cs="Times New Roman"/>
          <w:sz w:val="24"/>
          <w:szCs w:val="24"/>
        </w:rPr>
        <w:t xml:space="preserve">Diarrheagenic </w:t>
      </w:r>
      <w:r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Escherichia coli, 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according to their virulence (ability to cause infections in their hosts)</w:t>
      </w:r>
      <w:r w:rsidR="00954E4C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(</w:t>
      </w:r>
      <w:r w:rsidR="00954E4C" w:rsidRPr="007827D5">
        <w:rPr>
          <w:rFonts w:ascii="Times New Roman" w:eastAsia="Times New Roman" w:hAnsi="Times New Roman" w:cs="Times New Roman"/>
          <w:sz w:val="24"/>
          <w:szCs w:val="24"/>
        </w:rPr>
        <w:t xml:space="preserve">Jafari, </w:t>
      </w:r>
      <w:r w:rsidR="00954E4C" w:rsidRPr="00AF4177">
        <w:rPr>
          <w:rFonts w:ascii="Times New Roman" w:eastAsia="Times New Roman" w:hAnsi="Times New Roman" w:cs="Times New Roman"/>
          <w:sz w:val="24"/>
          <w:szCs w:val="24"/>
        </w:rPr>
        <w:t xml:space="preserve">Aslani, </w:t>
      </w:r>
      <w:r w:rsidR="00954E4C" w:rsidRPr="007827D5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954E4C" w:rsidRPr="00AF4177">
        <w:rPr>
          <w:rFonts w:ascii="Times New Roman" w:eastAsia="Times New Roman" w:hAnsi="Times New Roman" w:cs="Times New Roman"/>
          <w:sz w:val="24"/>
          <w:szCs w:val="24"/>
        </w:rPr>
        <w:t xml:space="preserve"> Bouzari,</w:t>
      </w:r>
      <w:r w:rsidR="00954E4C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2012).</w:t>
      </w:r>
    </w:p>
    <w:p w:rsidR="003D2E83" w:rsidRPr="007827D5" w:rsidRDefault="00837635" w:rsidP="00954E4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827D5">
        <w:rPr>
          <w:rFonts w:ascii="Times New Roman" w:hAnsi="Times New Roman" w:cs="Times New Roman"/>
          <w:b/>
          <w:sz w:val="24"/>
          <w:szCs w:val="24"/>
        </w:rPr>
        <w:t xml:space="preserve">Enteropathogenic </w:t>
      </w:r>
      <w:r w:rsidRPr="007827D5">
        <w:rPr>
          <w:rStyle w:val="Emphasis"/>
          <w:rFonts w:ascii="Times New Roman" w:hAnsi="Times New Roman" w:cs="Times New Roman"/>
          <w:b/>
          <w:sz w:val="24"/>
          <w:szCs w:val="24"/>
        </w:rPr>
        <w:t>E. coli</w:t>
      </w:r>
      <w:r w:rsidR="0002256D" w:rsidRPr="007827D5">
        <w:rPr>
          <w:rFonts w:ascii="Times New Roman" w:hAnsi="Times New Roman" w:cs="Times New Roman"/>
          <w:b/>
          <w:sz w:val="24"/>
          <w:szCs w:val="24"/>
        </w:rPr>
        <w:t xml:space="preserve"> (EPEC)</w:t>
      </w:r>
      <w:r w:rsidR="00954E4C" w:rsidRPr="007827D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75663" w:rsidRPr="007827D5" w:rsidRDefault="00975663" w:rsidP="00975663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Causes diarrhea in children </w:t>
      </w:r>
    </w:p>
    <w:p w:rsidR="00975663" w:rsidRPr="007827D5" w:rsidRDefault="00975663" w:rsidP="00954E4C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Causes traveler’s diarrhea</w:t>
      </w:r>
    </w:p>
    <w:p w:rsidR="00975663" w:rsidRPr="007827D5" w:rsidRDefault="00F906A0" w:rsidP="00975663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Attachment and effacement (A/E) lesions </w:t>
      </w:r>
      <w:r w:rsidR="00975663" w:rsidRPr="007827D5">
        <w:rPr>
          <w:rFonts w:ascii="Times New Roman" w:hAnsi="Times New Roman" w:cs="Times New Roman"/>
          <w:sz w:val="24"/>
          <w:szCs w:val="24"/>
        </w:rPr>
        <w:t>is its characteristic virulence factor is</w:t>
      </w:r>
    </w:p>
    <w:p w:rsidR="00F906A0" w:rsidRPr="007827D5" w:rsidRDefault="00975663" w:rsidP="00975663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lastRenderedPageBreak/>
        <w:t>They</w:t>
      </w:r>
      <w:r w:rsidR="00F906A0" w:rsidRPr="007827D5">
        <w:rPr>
          <w:rFonts w:ascii="Times New Roman" w:hAnsi="Times New Roman" w:cs="Times New Roman"/>
          <w:sz w:val="24"/>
          <w:szCs w:val="24"/>
        </w:rPr>
        <w:t xml:space="preserve"> attach themselves to the epithelial cells of the intestines and destroy the enterocyte </w:t>
      </w:r>
      <w:r w:rsidRPr="007827D5">
        <w:rPr>
          <w:rFonts w:ascii="Times New Roman" w:hAnsi="Times New Roman" w:cs="Times New Roman"/>
          <w:sz w:val="24"/>
          <w:szCs w:val="24"/>
        </w:rPr>
        <w:t>microvillus</w:t>
      </w:r>
    </w:p>
    <w:p w:rsidR="00F906A0" w:rsidRPr="007827D5" w:rsidRDefault="00F906A0" w:rsidP="00975663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They use the intimin protein to as </w:t>
      </w:r>
      <w:r w:rsidR="00954E4C" w:rsidRPr="007827D5">
        <w:rPr>
          <w:rFonts w:ascii="Times New Roman" w:hAnsi="Times New Roman" w:cs="Times New Roman"/>
          <w:sz w:val="24"/>
          <w:szCs w:val="24"/>
        </w:rPr>
        <w:t>a</w:t>
      </w:r>
      <w:r w:rsidRPr="007827D5">
        <w:rPr>
          <w:rFonts w:ascii="Times New Roman" w:hAnsi="Times New Roman" w:cs="Times New Roman"/>
          <w:sz w:val="24"/>
          <w:szCs w:val="24"/>
        </w:rPr>
        <w:t xml:space="preserve"> bonding agent to attach themselves </w:t>
      </w:r>
      <w:r w:rsidRPr="00AE489D">
        <w:rPr>
          <w:rFonts w:ascii="Times New Roman" w:hAnsi="Times New Roman" w:cs="Times New Roman"/>
          <w:noProof/>
          <w:sz w:val="24"/>
          <w:szCs w:val="24"/>
        </w:rPr>
        <w:t>on</w:t>
      </w:r>
      <w:r w:rsidRPr="007827D5">
        <w:rPr>
          <w:rFonts w:ascii="Times New Roman" w:hAnsi="Times New Roman" w:cs="Times New Roman"/>
          <w:sz w:val="24"/>
          <w:szCs w:val="24"/>
        </w:rPr>
        <w:t xml:space="preserve"> the epithelial cells.</w:t>
      </w:r>
    </w:p>
    <w:p w:rsidR="0009561A" w:rsidRPr="007827D5" w:rsidRDefault="0009561A" w:rsidP="00975663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They are moderately invasive</w:t>
      </w:r>
    </w:p>
    <w:p w:rsidR="0009561A" w:rsidRPr="007827D5" w:rsidRDefault="0009561A" w:rsidP="00975663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They cause an inflammatory </w:t>
      </w:r>
      <w:r w:rsidR="00F906A0" w:rsidRPr="007827D5">
        <w:rPr>
          <w:rFonts w:ascii="Times New Roman" w:hAnsi="Times New Roman" w:cs="Times New Roman"/>
          <w:sz w:val="24"/>
          <w:szCs w:val="24"/>
        </w:rPr>
        <w:t>reaction in</w:t>
      </w:r>
      <w:r w:rsidRPr="007827D5">
        <w:rPr>
          <w:rFonts w:ascii="Times New Roman" w:hAnsi="Times New Roman" w:cs="Times New Roman"/>
          <w:sz w:val="24"/>
          <w:szCs w:val="24"/>
        </w:rPr>
        <w:t xml:space="preserve"> the host cells</w:t>
      </w:r>
    </w:p>
    <w:p w:rsidR="0009561A" w:rsidRPr="007827D5" w:rsidRDefault="0009561A" w:rsidP="00975663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Their adherence to the intestinal walls distorts the host cells</w:t>
      </w:r>
    </w:p>
    <w:p w:rsidR="003D2E83" w:rsidRPr="007827D5" w:rsidRDefault="00F906A0" w:rsidP="00975663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The destruction of the</w:t>
      </w:r>
      <w:r w:rsidR="003D2E83" w:rsidRPr="007827D5">
        <w:rPr>
          <w:rFonts w:ascii="Times New Roman" w:hAnsi="Times New Roman" w:cs="Times New Roman"/>
          <w:sz w:val="24"/>
          <w:szCs w:val="24"/>
        </w:rPr>
        <w:t xml:space="preserve"> host cells leads to </w:t>
      </w:r>
      <w:r w:rsidRPr="007827D5">
        <w:rPr>
          <w:rFonts w:ascii="Times New Roman" w:hAnsi="Times New Roman" w:cs="Times New Roman"/>
          <w:sz w:val="24"/>
          <w:szCs w:val="24"/>
        </w:rPr>
        <w:t>diarrhea</w:t>
      </w:r>
      <w:r w:rsidR="00954E4C"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="00975663" w:rsidRPr="007827D5">
        <w:rPr>
          <w:rFonts w:ascii="Times New Roman" w:hAnsi="Times New Roman" w:cs="Times New Roman"/>
          <w:sz w:val="24"/>
          <w:szCs w:val="24"/>
        </w:rPr>
        <w:t xml:space="preserve">in </w:t>
      </w:r>
      <w:r w:rsidR="00954E4C" w:rsidRPr="007827D5">
        <w:rPr>
          <w:rFonts w:ascii="Times New Roman" w:hAnsi="Times New Roman" w:cs="Times New Roman"/>
          <w:sz w:val="24"/>
          <w:szCs w:val="24"/>
        </w:rPr>
        <w:t>as stated in Gomes et al (2016)</w:t>
      </w:r>
    </w:p>
    <w:p w:rsidR="00F906A0" w:rsidRPr="00F906A0" w:rsidRDefault="00F906A0" w:rsidP="00AF4177">
      <w:pPr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06A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nterotoxigenic </w:t>
      </w:r>
      <w:r w:rsidRPr="007827D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E. coli</w:t>
      </w:r>
      <w:r w:rsidRPr="00F906A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ETEC)</w:t>
      </w:r>
    </w:p>
    <w:p w:rsidR="00F906A0" w:rsidRPr="007827D5" w:rsidRDefault="00F906A0" w:rsidP="00975663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Causes </w:t>
      </w:r>
      <w:r w:rsidR="00975663" w:rsidRPr="007827D5">
        <w:rPr>
          <w:rFonts w:ascii="Times New Roman" w:hAnsi="Times New Roman" w:cs="Times New Roman"/>
          <w:sz w:val="24"/>
          <w:szCs w:val="24"/>
        </w:rPr>
        <w:t>diarrhea</w:t>
      </w:r>
      <w:r w:rsidRPr="007827D5">
        <w:rPr>
          <w:rFonts w:ascii="Times New Roman" w:hAnsi="Times New Roman" w:cs="Times New Roman"/>
          <w:sz w:val="24"/>
          <w:szCs w:val="24"/>
        </w:rPr>
        <w:t xml:space="preserve"> in children and travelers</w:t>
      </w:r>
    </w:p>
    <w:p w:rsidR="00274164" w:rsidRPr="007827D5" w:rsidRDefault="00975663" w:rsidP="00975663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It is Noninvasive</w:t>
      </w:r>
    </w:p>
    <w:p w:rsidR="00274164" w:rsidRPr="007827D5" w:rsidRDefault="00F906A0" w:rsidP="00975663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Adherence</w:t>
      </w:r>
      <w:r w:rsidR="00975663" w:rsidRPr="007827D5">
        <w:rPr>
          <w:rFonts w:ascii="Times New Roman" w:hAnsi="Times New Roman" w:cs="Times New Roman"/>
          <w:sz w:val="24"/>
          <w:szCs w:val="24"/>
        </w:rPr>
        <w:t xml:space="preserve"> and coloni</w:t>
      </w:r>
      <w:r w:rsidR="00E4411D" w:rsidRPr="007827D5">
        <w:rPr>
          <w:rFonts w:ascii="Times New Roman" w:hAnsi="Times New Roman" w:cs="Times New Roman"/>
          <w:sz w:val="24"/>
          <w:szCs w:val="24"/>
        </w:rPr>
        <w:t>zation</w:t>
      </w:r>
      <w:r w:rsidR="00274164" w:rsidRPr="007827D5">
        <w:rPr>
          <w:rFonts w:ascii="Times New Roman" w:hAnsi="Times New Roman" w:cs="Times New Roman"/>
          <w:sz w:val="24"/>
          <w:szCs w:val="24"/>
        </w:rPr>
        <w:t xml:space="preserve"> is the distinct virulence factor of this pathotype</w:t>
      </w:r>
    </w:p>
    <w:p w:rsidR="00F906A0" w:rsidRPr="007827D5" w:rsidRDefault="00975663" w:rsidP="00975663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The</w:t>
      </w:r>
      <w:r w:rsidR="00274164" w:rsidRPr="007827D5">
        <w:rPr>
          <w:rFonts w:ascii="Times New Roman" w:hAnsi="Times New Roman" w:cs="Times New Roman"/>
          <w:sz w:val="24"/>
          <w:szCs w:val="24"/>
        </w:rPr>
        <w:t xml:space="preserve"> bacteria</w:t>
      </w:r>
      <w:r w:rsidR="00E4411D" w:rsidRPr="007827D5">
        <w:rPr>
          <w:rFonts w:ascii="Times New Roman" w:hAnsi="Times New Roman" w:cs="Times New Roman"/>
          <w:sz w:val="24"/>
          <w:szCs w:val="24"/>
        </w:rPr>
        <w:t xml:space="preserve"> adhere to the epithelial cells of the intestines with the help of colonialization factors (CFs)</w:t>
      </w:r>
    </w:p>
    <w:p w:rsidR="00E4411D" w:rsidRPr="007827D5" w:rsidRDefault="00E4411D" w:rsidP="00975663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The CFs </w:t>
      </w:r>
      <w:r w:rsidR="00975663" w:rsidRPr="007827D5">
        <w:rPr>
          <w:rFonts w:ascii="Times New Roman" w:hAnsi="Times New Roman" w:cs="Times New Roman"/>
          <w:sz w:val="24"/>
          <w:szCs w:val="24"/>
        </w:rPr>
        <w:t>is</w:t>
      </w:r>
      <w:r w:rsidRPr="007827D5">
        <w:rPr>
          <w:rFonts w:ascii="Times New Roman" w:hAnsi="Times New Roman" w:cs="Times New Roman"/>
          <w:sz w:val="24"/>
          <w:szCs w:val="24"/>
        </w:rPr>
        <w:t xml:space="preserve"> a cluster of </w:t>
      </w:r>
      <w:r w:rsidRPr="00AE489D">
        <w:rPr>
          <w:rFonts w:ascii="Times New Roman" w:hAnsi="Times New Roman" w:cs="Times New Roman"/>
          <w:noProof/>
          <w:sz w:val="24"/>
          <w:szCs w:val="24"/>
        </w:rPr>
        <w:t>proteinac</w:t>
      </w:r>
      <w:r w:rsidR="00AE489D">
        <w:rPr>
          <w:rFonts w:ascii="Times New Roman" w:hAnsi="Times New Roman" w:cs="Times New Roman"/>
          <w:noProof/>
          <w:sz w:val="24"/>
          <w:szCs w:val="24"/>
        </w:rPr>
        <w:t>e</w:t>
      </w:r>
      <w:r w:rsidRPr="00AE489D">
        <w:rPr>
          <w:rFonts w:ascii="Times New Roman" w:hAnsi="Times New Roman" w:cs="Times New Roman"/>
          <w:noProof/>
          <w:sz w:val="24"/>
          <w:szCs w:val="24"/>
        </w:rPr>
        <w:t>ous</w:t>
      </w:r>
      <w:r w:rsidRPr="007827D5">
        <w:rPr>
          <w:rFonts w:ascii="Times New Roman" w:hAnsi="Times New Roman" w:cs="Times New Roman"/>
          <w:sz w:val="24"/>
          <w:szCs w:val="24"/>
        </w:rPr>
        <w:t xml:space="preserve"> structures. </w:t>
      </w:r>
    </w:p>
    <w:p w:rsidR="00E4411D" w:rsidRPr="007827D5" w:rsidRDefault="00E4411D" w:rsidP="00975663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975663" w:rsidRPr="00AE489D">
        <w:rPr>
          <w:rFonts w:ascii="Times New Roman" w:hAnsi="Times New Roman" w:cs="Times New Roman"/>
          <w:noProof/>
          <w:sz w:val="24"/>
          <w:szCs w:val="24"/>
        </w:rPr>
        <w:t>proteinac</w:t>
      </w:r>
      <w:r w:rsidR="00AE489D">
        <w:rPr>
          <w:rFonts w:ascii="Times New Roman" w:hAnsi="Times New Roman" w:cs="Times New Roman"/>
          <w:noProof/>
          <w:sz w:val="24"/>
          <w:szCs w:val="24"/>
        </w:rPr>
        <w:t>e</w:t>
      </w:r>
      <w:r w:rsidR="00975663" w:rsidRPr="00AE489D">
        <w:rPr>
          <w:rFonts w:ascii="Times New Roman" w:hAnsi="Times New Roman" w:cs="Times New Roman"/>
          <w:noProof/>
          <w:sz w:val="24"/>
          <w:szCs w:val="24"/>
        </w:rPr>
        <w:t>ous</w:t>
      </w:r>
      <w:r w:rsidR="00975663"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Pr="007827D5">
        <w:rPr>
          <w:rFonts w:ascii="Times New Roman" w:hAnsi="Times New Roman" w:cs="Times New Roman"/>
          <w:sz w:val="24"/>
          <w:szCs w:val="24"/>
        </w:rPr>
        <w:t xml:space="preserve">structures takes the shape and the form of the cholera </w:t>
      </w:r>
      <w:r w:rsidR="00274164" w:rsidRPr="007827D5">
        <w:rPr>
          <w:rFonts w:ascii="Times New Roman" w:hAnsi="Times New Roman" w:cs="Times New Roman"/>
          <w:sz w:val="24"/>
          <w:szCs w:val="24"/>
        </w:rPr>
        <w:t>toxin</w:t>
      </w:r>
      <w:r w:rsidRPr="007827D5">
        <w:rPr>
          <w:rFonts w:ascii="Times New Roman" w:hAnsi="Times New Roman" w:cs="Times New Roman"/>
          <w:sz w:val="24"/>
          <w:szCs w:val="24"/>
        </w:rPr>
        <w:t>.</w:t>
      </w:r>
    </w:p>
    <w:p w:rsidR="00E4411D" w:rsidRPr="007827D5" w:rsidRDefault="00E4411D" w:rsidP="00975663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The other category alters the ion factors in the intestine</w:t>
      </w:r>
    </w:p>
    <w:p w:rsidR="00E4411D" w:rsidRPr="007827D5" w:rsidRDefault="00E4411D" w:rsidP="00975663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Through these </w:t>
      </w:r>
      <w:r w:rsidRPr="00AE489D">
        <w:rPr>
          <w:rFonts w:ascii="Times New Roman" w:hAnsi="Times New Roman" w:cs="Times New Roman"/>
          <w:noProof/>
          <w:sz w:val="24"/>
          <w:szCs w:val="24"/>
        </w:rPr>
        <w:t>two w</w:t>
      </w:r>
      <w:r w:rsidR="00274164" w:rsidRPr="00AE489D">
        <w:rPr>
          <w:rFonts w:ascii="Times New Roman" w:hAnsi="Times New Roman" w:cs="Times New Roman"/>
          <w:noProof/>
          <w:sz w:val="24"/>
          <w:szCs w:val="24"/>
        </w:rPr>
        <w:t>ay</w:t>
      </w:r>
      <w:r w:rsidR="00AE489D" w:rsidRPr="00AE489D">
        <w:rPr>
          <w:rFonts w:ascii="Times New Roman" w:hAnsi="Times New Roman" w:cs="Times New Roman"/>
          <w:noProof/>
          <w:sz w:val="24"/>
          <w:szCs w:val="24"/>
        </w:rPr>
        <w:t>s</w:t>
      </w:r>
      <w:r w:rsidR="00274164" w:rsidRPr="007827D5">
        <w:rPr>
          <w:rFonts w:ascii="Times New Roman" w:hAnsi="Times New Roman" w:cs="Times New Roman"/>
          <w:sz w:val="24"/>
          <w:szCs w:val="24"/>
        </w:rPr>
        <w:t xml:space="preserve">, both </w:t>
      </w:r>
      <w:r w:rsidR="00975663" w:rsidRPr="00AE489D">
        <w:rPr>
          <w:rFonts w:ascii="Times New Roman" w:hAnsi="Times New Roman" w:cs="Times New Roman"/>
          <w:noProof/>
          <w:sz w:val="24"/>
          <w:szCs w:val="24"/>
        </w:rPr>
        <w:t>proteinacious</w:t>
      </w:r>
      <w:r w:rsidR="00975663"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="00274164" w:rsidRPr="00AE489D">
        <w:rPr>
          <w:rFonts w:ascii="Times New Roman" w:hAnsi="Times New Roman" w:cs="Times New Roman"/>
          <w:noProof/>
          <w:sz w:val="24"/>
          <w:szCs w:val="24"/>
        </w:rPr>
        <w:t>structure</w:t>
      </w:r>
      <w:r w:rsidR="00AE489D">
        <w:rPr>
          <w:rFonts w:ascii="Times New Roman" w:hAnsi="Times New Roman" w:cs="Times New Roman"/>
          <w:noProof/>
          <w:sz w:val="24"/>
          <w:szCs w:val="24"/>
        </w:rPr>
        <w:t>s</w:t>
      </w:r>
      <w:r w:rsidR="00274164"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="00274164" w:rsidRPr="00AE489D">
        <w:rPr>
          <w:rFonts w:ascii="Times New Roman" w:hAnsi="Times New Roman" w:cs="Times New Roman"/>
          <w:noProof/>
          <w:sz w:val="24"/>
          <w:szCs w:val="24"/>
        </w:rPr>
        <w:t>cause</w:t>
      </w:r>
      <w:r w:rsidR="00274164"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="00652280" w:rsidRPr="007827D5">
        <w:rPr>
          <w:rFonts w:ascii="Times New Roman" w:hAnsi="Times New Roman" w:cs="Times New Roman"/>
          <w:sz w:val="24"/>
          <w:szCs w:val="24"/>
        </w:rPr>
        <w:t>diarrhea (</w:t>
      </w:r>
      <w:r w:rsidR="00975663" w:rsidRPr="007827D5">
        <w:rPr>
          <w:rFonts w:ascii="Times New Roman" w:eastAsia="Times New Roman" w:hAnsi="Times New Roman" w:cs="Times New Roman"/>
          <w:sz w:val="24"/>
          <w:szCs w:val="24"/>
        </w:rPr>
        <w:t xml:space="preserve">Jafari, </w:t>
      </w:r>
      <w:r w:rsidR="00975663" w:rsidRPr="00AF4177">
        <w:rPr>
          <w:rFonts w:ascii="Times New Roman" w:eastAsia="Times New Roman" w:hAnsi="Times New Roman" w:cs="Times New Roman"/>
          <w:sz w:val="24"/>
          <w:szCs w:val="24"/>
        </w:rPr>
        <w:t xml:space="preserve">Aslani, </w:t>
      </w:r>
      <w:r w:rsidR="00975663" w:rsidRPr="007827D5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975663" w:rsidRPr="00AF4177">
        <w:rPr>
          <w:rFonts w:ascii="Times New Roman" w:eastAsia="Times New Roman" w:hAnsi="Times New Roman" w:cs="Times New Roman"/>
          <w:sz w:val="24"/>
          <w:szCs w:val="24"/>
        </w:rPr>
        <w:t xml:space="preserve"> Bouzari,</w:t>
      </w:r>
      <w:r w:rsidR="00975663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2012</w:t>
      </w:r>
      <w:r w:rsidR="00975663" w:rsidRPr="007827D5">
        <w:rPr>
          <w:rFonts w:ascii="Times New Roman" w:hAnsi="Times New Roman" w:cs="Times New Roman"/>
          <w:sz w:val="24"/>
          <w:szCs w:val="24"/>
        </w:rPr>
        <w:t xml:space="preserve"> ).</w:t>
      </w:r>
    </w:p>
    <w:p w:rsidR="00274164" w:rsidRPr="007827D5" w:rsidRDefault="00274164" w:rsidP="00AF417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827D5">
        <w:rPr>
          <w:rFonts w:ascii="Times New Roman" w:hAnsi="Times New Roman" w:cs="Times New Roman"/>
          <w:b/>
          <w:bCs/>
          <w:sz w:val="24"/>
          <w:szCs w:val="24"/>
        </w:rPr>
        <w:t xml:space="preserve">Enterohaemorrhagic </w:t>
      </w:r>
      <w:r w:rsidRPr="007827D5">
        <w:rPr>
          <w:rFonts w:ascii="Times New Roman" w:hAnsi="Times New Roman" w:cs="Times New Roman"/>
          <w:b/>
          <w:bCs/>
          <w:i/>
          <w:iCs/>
          <w:sz w:val="24"/>
          <w:szCs w:val="24"/>
        </w:rPr>
        <w:t>E. coli</w:t>
      </w:r>
      <w:r w:rsidRPr="007827D5">
        <w:rPr>
          <w:rFonts w:ascii="Times New Roman" w:hAnsi="Times New Roman" w:cs="Times New Roman"/>
          <w:b/>
          <w:bCs/>
          <w:sz w:val="24"/>
          <w:szCs w:val="24"/>
        </w:rPr>
        <w:t xml:space="preserve"> (/EHEC)</w:t>
      </w:r>
    </w:p>
    <w:p w:rsidR="00274164" w:rsidRPr="007827D5" w:rsidRDefault="00652280" w:rsidP="00652280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7827D5">
        <w:rPr>
          <w:rFonts w:ascii="Times New Roman" w:hAnsi="Times New Roman" w:cs="Times New Roman"/>
          <w:bCs/>
          <w:sz w:val="24"/>
          <w:szCs w:val="24"/>
        </w:rPr>
        <w:t>According to Gomes et al (2016), this pathotype c</w:t>
      </w:r>
      <w:r w:rsidR="00274164" w:rsidRPr="007827D5">
        <w:rPr>
          <w:rFonts w:ascii="Times New Roman" w:hAnsi="Times New Roman" w:cs="Times New Roman"/>
          <w:bCs/>
          <w:sz w:val="24"/>
          <w:szCs w:val="24"/>
        </w:rPr>
        <w:t>auses bloody diarrhea and sometimes it may cause kidney failure</w:t>
      </w:r>
    </w:p>
    <w:p w:rsidR="0043210B" w:rsidRPr="007827D5" w:rsidRDefault="00652280" w:rsidP="00652280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7827D5">
        <w:rPr>
          <w:rFonts w:ascii="Times New Roman" w:hAnsi="Times New Roman" w:cs="Times New Roman"/>
          <w:bCs/>
          <w:sz w:val="24"/>
          <w:szCs w:val="24"/>
        </w:rPr>
        <w:t>It is relatively</w:t>
      </w:r>
      <w:r w:rsidR="0043210B" w:rsidRPr="007827D5">
        <w:rPr>
          <w:rFonts w:ascii="Times New Roman" w:hAnsi="Times New Roman" w:cs="Times New Roman"/>
          <w:bCs/>
          <w:sz w:val="24"/>
          <w:szCs w:val="24"/>
        </w:rPr>
        <w:t xml:space="preserve"> invasive</w:t>
      </w:r>
    </w:p>
    <w:p w:rsidR="00274164" w:rsidRPr="007827D5" w:rsidRDefault="00274164" w:rsidP="00652280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ts distinct virulence is the </w:t>
      </w:r>
      <w:r w:rsidRPr="007827D5">
        <w:rPr>
          <w:rFonts w:ascii="Times New Roman" w:hAnsi="Times New Roman" w:cs="Times New Roman"/>
          <w:sz w:val="24"/>
          <w:szCs w:val="24"/>
        </w:rPr>
        <w:t xml:space="preserve">phage-encoded strong toxin similar to the </w:t>
      </w:r>
      <w:r w:rsidR="00AE489D">
        <w:rPr>
          <w:rFonts w:ascii="Times New Roman" w:hAnsi="Times New Roman" w:cs="Times New Roman"/>
          <w:noProof/>
          <w:sz w:val="24"/>
          <w:szCs w:val="24"/>
        </w:rPr>
        <w:t>S</w:t>
      </w:r>
      <w:r w:rsidRPr="00AE489D">
        <w:rPr>
          <w:rFonts w:ascii="Times New Roman" w:hAnsi="Times New Roman" w:cs="Times New Roman"/>
          <w:noProof/>
          <w:sz w:val="24"/>
          <w:szCs w:val="24"/>
        </w:rPr>
        <w:t>higa</w:t>
      </w:r>
      <w:r w:rsidRPr="007827D5">
        <w:rPr>
          <w:rFonts w:ascii="Times New Roman" w:hAnsi="Times New Roman" w:cs="Times New Roman"/>
          <w:sz w:val="24"/>
          <w:szCs w:val="24"/>
        </w:rPr>
        <w:t xml:space="preserve"> toxin</w:t>
      </w:r>
    </w:p>
    <w:p w:rsidR="00652280" w:rsidRPr="007827D5" w:rsidRDefault="00274164" w:rsidP="00652280">
      <w:pPr>
        <w:pStyle w:val="ListParagraph"/>
        <w:numPr>
          <w:ilvl w:val="0"/>
          <w:numId w:val="3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The toxin elicits a severe inflammation in the host cells </w:t>
      </w:r>
      <w:r w:rsidR="0043210B" w:rsidRPr="007827D5">
        <w:rPr>
          <w:rFonts w:ascii="Times New Roman" w:hAnsi="Times New Roman" w:cs="Times New Roman"/>
          <w:sz w:val="24"/>
          <w:szCs w:val="24"/>
        </w:rPr>
        <w:t>that leads to bloody diarrhea</w:t>
      </w:r>
      <w:r w:rsidR="00652280" w:rsidRPr="007827D5">
        <w:rPr>
          <w:rFonts w:ascii="Times New Roman" w:hAnsi="Times New Roman" w:cs="Times New Roman"/>
          <w:sz w:val="24"/>
          <w:szCs w:val="24"/>
        </w:rPr>
        <w:t xml:space="preserve"> (</w:t>
      </w:r>
      <w:r w:rsidR="00652280" w:rsidRPr="007827D5">
        <w:rPr>
          <w:rFonts w:ascii="Times New Roman" w:eastAsia="Times New Roman" w:hAnsi="Times New Roman" w:cs="Times New Roman"/>
          <w:sz w:val="24"/>
          <w:szCs w:val="24"/>
        </w:rPr>
        <w:t xml:space="preserve">Jafari, </w:t>
      </w:r>
      <w:r w:rsidR="00652280" w:rsidRPr="00AF4177">
        <w:rPr>
          <w:rFonts w:ascii="Times New Roman" w:eastAsia="Times New Roman" w:hAnsi="Times New Roman" w:cs="Times New Roman"/>
          <w:sz w:val="24"/>
          <w:szCs w:val="24"/>
        </w:rPr>
        <w:t xml:space="preserve">Aslani, </w:t>
      </w:r>
      <w:r w:rsidR="00652280" w:rsidRPr="007827D5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652280" w:rsidRPr="00AF4177">
        <w:rPr>
          <w:rFonts w:ascii="Times New Roman" w:eastAsia="Times New Roman" w:hAnsi="Times New Roman" w:cs="Times New Roman"/>
          <w:sz w:val="24"/>
          <w:szCs w:val="24"/>
        </w:rPr>
        <w:t xml:space="preserve"> Bouzari,</w:t>
      </w:r>
      <w:r w:rsidR="00652280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2012).</w:t>
      </w:r>
    </w:p>
    <w:p w:rsidR="00274164" w:rsidRPr="007827D5" w:rsidRDefault="00274164" w:rsidP="00652280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3210B" w:rsidRPr="007827D5" w:rsidRDefault="0043210B" w:rsidP="00AF4177">
      <w:pPr>
        <w:pStyle w:val="Heading3"/>
        <w:spacing w:before="0" w:beforeAutospacing="0" w:after="0" w:afterAutospacing="0" w:line="480" w:lineRule="auto"/>
        <w:rPr>
          <w:sz w:val="24"/>
          <w:szCs w:val="24"/>
        </w:rPr>
      </w:pPr>
      <w:r w:rsidRPr="007827D5">
        <w:rPr>
          <w:sz w:val="24"/>
          <w:szCs w:val="24"/>
        </w:rPr>
        <w:t xml:space="preserve">Enteroinvasive </w:t>
      </w:r>
      <w:r w:rsidRPr="007827D5">
        <w:rPr>
          <w:rStyle w:val="Emphasis"/>
          <w:sz w:val="24"/>
          <w:szCs w:val="24"/>
        </w:rPr>
        <w:t>E. coli</w:t>
      </w:r>
      <w:r w:rsidRPr="007827D5">
        <w:rPr>
          <w:sz w:val="24"/>
          <w:szCs w:val="24"/>
        </w:rPr>
        <w:t xml:space="preserve"> (EIEC)</w:t>
      </w:r>
    </w:p>
    <w:p w:rsidR="0043210B" w:rsidRPr="007827D5" w:rsidRDefault="0043210B" w:rsidP="00652280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Its </w:t>
      </w:r>
      <w:r w:rsidR="00737652" w:rsidRPr="007827D5">
        <w:rPr>
          <w:rFonts w:ascii="Times New Roman" w:hAnsi="Times New Roman" w:cs="Times New Roman"/>
          <w:sz w:val="24"/>
          <w:szCs w:val="24"/>
        </w:rPr>
        <w:t>distinct</w:t>
      </w:r>
      <w:r w:rsidRPr="007827D5">
        <w:rPr>
          <w:rFonts w:ascii="Times New Roman" w:hAnsi="Times New Roman" w:cs="Times New Roman"/>
          <w:sz w:val="24"/>
          <w:szCs w:val="24"/>
        </w:rPr>
        <w:t xml:space="preserve"> virulence factor is that it posses invasive plasmid </w:t>
      </w:r>
      <w:r w:rsidR="00652280" w:rsidRPr="007827D5">
        <w:rPr>
          <w:rFonts w:ascii="Times New Roman" w:hAnsi="Times New Roman" w:cs="Times New Roman"/>
          <w:sz w:val="24"/>
          <w:szCs w:val="24"/>
        </w:rPr>
        <w:t>encode</w:t>
      </w:r>
      <w:r w:rsidRPr="007827D5">
        <w:rPr>
          <w:rFonts w:ascii="Times New Roman" w:hAnsi="Times New Roman" w:cs="Times New Roman"/>
          <w:sz w:val="24"/>
          <w:szCs w:val="24"/>
        </w:rPr>
        <w:t xml:space="preserve"> (pINV) which enables it to invade the host cell.</w:t>
      </w:r>
    </w:p>
    <w:p w:rsidR="00652280" w:rsidRPr="007827D5" w:rsidRDefault="0043210B" w:rsidP="00652280">
      <w:pPr>
        <w:pStyle w:val="ListParagraph"/>
        <w:numPr>
          <w:ilvl w:val="0"/>
          <w:numId w:val="3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Causes watery diarrhea which in severe cases may manifest as dysentery</w:t>
      </w:r>
      <w:r w:rsidR="00652280" w:rsidRPr="007827D5">
        <w:rPr>
          <w:rFonts w:ascii="Times New Roman" w:hAnsi="Times New Roman" w:cs="Times New Roman"/>
          <w:sz w:val="24"/>
          <w:szCs w:val="24"/>
        </w:rPr>
        <w:t xml:space="preserve"> (</w:t>
      </w:r>
      <w:r w:rsidR="00652280" w:rsidRPr="007827D5">
        <w:rPr>
          <w:rFonts w:ascii="Times New Roman" w:eastAsia="Times New Roman" w:hAnsi="Times New Roman" w:cs="Times New Roman"/>
          <w:sz w:val="24"/>
          <w:szCs w:val="24"/>
        </w:rPr>
        <w:t xml:space="preserve">Jafari, </w:t>
      </w:r>
      <w:r w:rsidR="00652280" w:rsidRPr="00AF4177">
        <w:rPr>
          <w:rFonts w:ascii="Times New Roman" w:eastAsia="Times New Roman" w:hAnsi="Times New Roman" w:cs="Times New Roman"/>
          <w:sz w:val="24"/>
          <w:szCs w:val="24"/>
        </w:rPr>
        <w:t xml:space="preserve">Aslani, </w:t>
      </w:r>
      <w:r w:rsidR="00652280" w:rsidRPr="007827D5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652280" w:rsidRPr="00AF4177">
        <w:rPr>
          <w:rFonts w:ascii="Times New Roman" w:eastAsia="Times New Roman" w:hAnsi="Times New Roman" w:cs="Times New Roman"/>
          <w:sz w:val="24"/>
          <w:szCs w:val="24"/>
        </w:rPr>
        <w:t xml:space="preserve"> Bouzari,</w:t>
      </w:r>
      <w:r w:rsidR="00652280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2012).</w:t>
      </w:r>
    </w:p>
    <w:p w:rsidR="0043210B" w:rsidRPr="007827D5" w:rsidRDefault="0043210B" w:rsidP="00AF4177">
      <w:pPr>
        <w:pStyle w:val="Heading3"/>
        <w:spacing w:before="0" w:beforeAutospacing="0" w:after="0" w:afterAutospacing="0" w:line="480" w:lineRule="auto"/>
        <w:rPr>
          <w:sz w:val="24"/>
          <w:szCs w:val="24"/>
        </w:rPr>
      </w:pPr>
      <w:r w:rsidRPr="007827D5">
        <w:rPr>
          <w:sz w:val="24"/>
          <w:szCs w:val="24"/>
        </w:rPr>
        <w:t xml:space="preserve">Enteroaggregative </w:t>
      </w:r>
      <w:r w:rsidRPr="007827D5">
        <w:rPr>
          <w:rStyle w:val="Emphasis"/>
          <w:sz w:val="24"/>
          <w:szCs w:val="24"/>
        </w:rPr>
        <w:t>E. coli</w:t>
      </w:r>
      <w:r w:rsidRPr="007827D5">
        <w:rPr>
          <w:sz w:val="24"/>
          <w:szCs w:val="24"/>
        </w:rPr>
        <w:t xml:space="preserve"> (EAEC)</w:t>
      </w:r>
    </w:p>
    <w:p w:rsidR="00737652" w:rsidRPr="007827D5" w:rsidRDefault="0043210B" w:rsidP="00652280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Causes </w:t>
      </w:r>
      <w:r w:rsidR="00652280" w:rsidRPr="007827D5">
        <w:rPr>
          <w:rFonts w:ascii="Times New Roman" w:hAnsi="Times New Roman" w:cs="Times New Roman"/>
          <w:sz w:val="24"/>
          <w:szCs w:val="24"/>
        </w:rPr>
        <w:t>traveler’s</w:t>
      </w:r>
      <w:r w:rsidRPr="007827D5">
        <w:rPr>
          <w:rFonts w:ascii="Times New Roman" w:hAnsi="Times New Roman" w:cs="Times New Roman"/>
          <w:sz w:val="24"/>
          <w:szCs w:val="24"/>
        </w:rPr>
        <w:t xml:space="preserve"> diarrhea, </w:t>
      </w:r>
      <w:r w:rsidR="00737652" w:rsidRPr="007827D5">
        <w:rPr>
          <w:rFonts w:ascii="Times New Roman" w:hAnsi="Times New Roman" w:cs="Times New Roman"/>
          <w:sz w:val="24"/>
          <w:szCs w:val="24"/>
        </w:rPr>
        <w:t>and diarrhea in infants and children</w:t>
      </w:r>
    </w:p>
    <w:p w:rsidR="00737652" w:rsidRPr="007827D5" w:rsidRDefault="00737652" w:rsidP="00652280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Noninvasive</w:t>
      </w:r>
    </w:p>
    <w:p w:rsidR="00652280" w:rsidRPr="007827D5" w:rsidRDefault="00737652" w:rsidP="00652280">
      <w:pPr>
        <w:pStyle w:val="ListParagraph"/>
        <w:numPr>
          <w:ilvl w:val="0"/>
          <w:numId w:val="3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Its characteristic virulence factor is the colonization of the intestinal mucosa leading to</w:t>
      </w:r>
      <w:r w:rsidRPr="00AE489D">
        <w:rPr>
          <w:rFonts w:ascii="Times New Roman" w:hAnsi="Times New Roman" w:cs="Times New Roman"/>
          <w:noProof/>
          <w:sz w:val="24"/>
          <w:szCs w:val="24"/>
        </w:rPr>
        <w:t xml:space="preserve"> watery</w:t>
      </w:r>
      <w:r w:rsidRPr="007827D5">
        <w:rPr>
          <w:rFonts w:ascii="Times New Roman" w:hAnsi="Times New Roman" w:cs="Times New Roman"/>
          <w:sz w:val="24"/>
          <w:szCs w:val="24"/>
        </w:rPr>
        <w:t xml:space="preserve"> diarrhea </w:t>
      </w:r>
      <w:r w:rsidR="00652280" w:rsidRPr="007827D5">
        <w:rPr>
          <w:rFonts w:ascii="Times New Roman" w:hAnsi="Times New Roman" w:cs="Times New Roman"/>
          <w:sz w:val="24"/>
          <w:szCs w:val="24"/>
        </w:rPr>
        <w:t>(</w:t>
      </w:r>
      <w:r w:rsidR="00652280" w:rsidRPr="007827D5">
        <w:rPr>
          <w:rFonts w:ascii="Times New Roman" w:eastAsia="Times New Roman" w:hAnsi="Times New Roman" w:cs="Times New Roman"/>
          <w:sz w:val="24"/>
          <w:szCs w:val="24"/>
        </w:rPr>
        <w:t xml:space="preserve">Jafari, </w:t>
      </w:r>
      <w:r w:rsidR="00652280" w:rsidRPr="00AF4177">
        <w:rPr>
          <w:rFonts w:ascii="Times New Roman" w:eastAsia="Times New Roman" w:hAnsi="Times New Roman" w:cs="Times New Roman"/>
          <w:sz w:val="24"/>
          <w:szCs w:val="24"/>
        </w:rPr>
        <w:t xml:space="preserve">Aslani, </w:t>
      </w:r>
      <w:r w:rsidR="00652280" w:rsidRPr="007827D5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652280" w:rsidRPr="00AF4177">
        <w:rPr>
          <w:rFonts w:ascii="Times New Roman" w:eastAsia="Times New Roman" w:hAnsi="Times New Roman" w:cs="Times New Roman"/>
          <w:sz w:val="24"/>
          <w:szCs w:val="24"/>
        </w:rPr>
        <w:t xml:space="preserve"> Bouzari,</w:t>
      </w:r>
      <w:r w:rsidR="00652280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2012).</w:t>
      </w:r>
    </w:p>
    <w:p w:rsidR="00737652" w:rsidRPr="007827D5" w:rsidRDefault="00737652" w:rsidP="00AF41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37652" w:rsidRPr="007827D5" w:rsidRDefault="00737652" w:rsidP="00AF4177">
      <w:pPr>
        <w:pStyle w:val="Heading3"/>
        <w:spacing w:before="0" w:beforeAutospacing="0" w:after="0" w:afterAutospacing="0" w:line="480" w:lineRule="auto"/>
        <w:rPr>
          <w:sz w:val="24"/>
          <w:szCs w:val="24"/>
        </w:rPr>
      </w:pPr>
      <w:r w:rsidRPr="007827D5">
        <w:rPr>
          <w:sz w:val="24"/>
          <w:szCs w:val="24"/>
        </w:rPr>
        <w:t xml:space="preserve">Diffusely adherent </w:t>
      </w:r>
      <w:r w:rsidRPr="007827D5">
        <w:rPr>
          <w:rStyle w:val="Emphasis"/>
          <w:sz w:val="24"/>
          <w:szCs w:val="24"/>
        </w:rPr>
        <w:t>E. coli</w:t>
      </w:r>
      <w:r w:rsidRPr="007827D5">
        <w:rPr>
          <w:sz w:val="24"/>
          <w:szCs w:val="24"/>
        </w:rPr>
        <w:t xml:space="preserve"> (DAEC)</w:t>
      </w:r>
    </w:p>
    <w:p w:rsidR="00737652" w:rsidRPr="007827D5" w:rsidRDefault="00737652" w:rsidP="00652280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Causes watery diarrhea in children and sometimes it may result in urinary </w:t>
      </w:r>
      <w:r w:rsidR="00652280" w:rsidRPr="007827D5">
        <w:rPr>
          <w:rFonts w:ascii="Times New Roman" w:hAnsi="Times New Roman" w:cs="Times New Roman"/>
          <w:sz w:val="24"/>
          <w:szCs w:val="24"/>
        </w:rPr>
        <w:t>tract</w:t>
      </w:r>
      <w:r w:rsidRPr="007827D5">
        <w:rPr>
          <w:rFonts w:ascii="Times New Roman" w:hAnsi="Times New Roman" w:cs="Times New Roman"/>
          <w:sz w:val="24"/>
          <w:szCs w:val="24"/>
        </w:rPr>
        <w:t xml:space="preserve"> infections.</w:t>
      </w:r>
    </w:p>
    <w:p w:rsidR="009303E3" w:rsidRPr="007827D5" w:rsidRDefault="00737652" w:rsidP="00652280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Its virulence factor is the possession two types of adhesions which enables it to invade the h</w:t>
      </w:r>
      <w:r w:rsidR="009303E3" w:rsidRPr="007827D5">
        <w:rPr>
          <w:rFonts w:ascii="Times New Roman" w:hAnsi="Times New Roman" w:cs="Times New Roman"/>
          <w:sz w:val="24"/>
          <w:szCs w:val="24"/>
        </w:rPr>
        <w:t>ost cells.</w:t>
      </w:r>
      <w:r w:rsidR="00652280" w:rsidRPr="007827D5">
        <w:rPr>
          <w:rFonts w:ascii="Times New Roman" w:hAnsi="Times New Roman" w:cs="Times New Roman"/>
          <w:sz w:val="24"/>
          <w:szCs w:val="24"/>
        </w:rPr>
        <w:t xml:space="preserve"> (Gomes et al, 2016)</w:t>
      </w:r>
    </w:p>
    <w:p w:rsidR="009303E3" w:rsidRPr="007827D5" w:rsidRDefault="00652280" w:rsidP="00AF417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827D5">
        <w:rPr>
          <w:rFonts w:ascii="Times New Roman" w:hAnsi="Times New Roman" w:cs="Times New Roman"/>
          <w:b/>
          <w:sz w:val="24"/>
          <w:szCs w:val="24"/>
        </w:rPr>
        <w:t>Mechanisms of Pathogenicity</w:t>
      </w:r>
    </w:p>
    <w:p w:rsidR="009303E3" w:rsidRPr="007827D5" w:rsidRDefault="009303E3" w:rsidP="00652280">
      <w:pPr>
        <w:pStyle w:val="ListParagraph"/>
        <w:numPr>
          <w:ilvl w:val="0"/>
          <w:numId w:val="9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The Diarrheagenic </w:t>
      </w:r>
      <w:r w:rsidRPr="007827D5">
        <w:rPr>
          <w:rStyle w:val="Emphasis"/>
          <w:rFonts w:ascii="Times New Roman" w:hAnsi="Times New Roman" w:cs="Times New Roman"/>
          <w:sz w:val="24"/>
          <w:szCs w:val="24"/>
        </w:rPr>
        <w:t>Escherichia coli</w:t>
      </w:r>
      <w:r w:rsidR="00652280"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posse</w:t>
      </w:r>
      <w:r w:rsidR="00652280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s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s</w:t>
      </w:r>
      <w:r w:rsidRPr="007827D5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two pathogenic mechanisms</w:t>
      </w:r>
    </w:p>
    <w:p w:rsidR="009303E3" w:rsidRPr="007827D5" w:rsidRDefault="009303E3" w:rsidP="00652280">
      <w:pPr>
        <w:pStyle w:val="ListParagraph"/>
        <w:numPr>
          <w:ilvl w:val="0"/>
          <w:numId w:val="9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The </w:t>
      </w:r>
      <w:r w:rsidR="00652280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invasiveness 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mechanism is whereby the bacteria </w:t>
      </w:r>
      <w:r w:rsidR="00652280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acquire the a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bility to invade the host cells.</w:t>
      </w:r>
    </w:p>
    <w:p w:rsidR="009303E3" w:rsidRPr="007827D5" w:rsidRDefault="009303E3" w:rsidP="00652280">
      <w:pPr>
        <w:pStyle w:val="ListParagraph"/>
        <w:numPr>
          <w:ilvl w:val="0"/>
          <w:numId w:val="9"/>
        </w:numPr>
        <w:spacing w:after="0" w:line="48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lastRenderedPageBreak/>
        <w:t>Invasion is facilitated by mechanisms such as colonization, secretion of invasions or overcoming the host cell’s defense mechanism</w:t>
      </w:r>
    </w:p>
    <w:p w:rsidR="009303E3" w:rsidRPr="007827D5" w:rsidRDefault="009303E3" w:rsidP="00AF4177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Toxigenesis</w:t>
      </w:r>
      <w:r w:rsidR="00652280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is the second mechanism in which</w:t>
      </w:r>
      <w:r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the bacteria produces toxins which </w:t>
      </w:r>
      <w:r w:rsidR="00652280" w:rsidRP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>triggers</w:t>
      </w:r>
      <w:r w:rsidR="007827D5">
        <w:rPr>
          <w:rStyle w:val="Emphasis"/>
          <w:rFonts w:ascii="Times New Roman" w:hAnsi="Times New Roman" w:cs="Times New Roman"/>
          <w:i w:val="0"/>
          <w:sz w:val="24"/>
          <w:szCs w:val="24"/>
        </w:rPr>
        <w:t xml:space="preserve"> a response in the host cells (Ashida et al, 2012).</w:t>
      </w:r>
    </w:p>
    <w:p w:rsidR="009303E3" w:rsidRPr="007827D5" w:rsidRDefault="00C95483" w:rsidP="00AF417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="00787855" w:rsidRPr="007827D5">
        <w:rPr>
          <w:rFonts w:ascii="Times New Roman" w:hAnsi="Times New Roman" w:cs="Times New Roman"/>
          <w:b/>
          <w:sz w:val="24"/>
          <w:szCs w:val="24"/>
        </w:rPr>
        <w:t>Clinical</w:t>
      </w:r>
      <w:r w:rsidRPr="007827D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2280" w:rsidRPr="007827D5">
        <w:rPr>
          <w:rFonts w:ascii="Times New Roman" w:hAnsi="Times New Roman" w:cs="Times New Roman"/>
          <w:b/>
          <w:sz w:val="24"/>
          <w:szCs w:val="24"/>
        </w:rPr>
        <w:t>Syndromes</w:t>
      </w:r>
    </w:p>
    <w:p w:rsidR="00787855" w:rsidRPr="007827D5" w:rsidRDefault="00787855" w:rsidP="00652280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Urinary tract infection,</w:t>
      </w:r>
    </w:p>
    <w:p w:rsidR="00787855" w:rsidRPr="007827D5" w:rsidRDefault="00787855" w:rsidP="00652280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Meningitis</w:t>
      </w:r>
    </w:p>
    <w:p w:rsidR="009303E3" w:rsidRPr="007827D5" w:rsidRDefault="00652280" w:rsidP="00652280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Diarrheal</w:t>
      </w:r>
      <w:r w:rsidR="00787855" w:rsidRPr="007827D5">
        <w:rPr>
          <w:rFonts w:ascii="Times New Roman" w:hAnsi="Times New Roman" w:cs="Times New Roman"/>
          <w:sz w:val="24"/>
          <w:szCs w:val="24"/>
        </w:rPr>
        <w:t xml:space="preserve"> disease.</w:t>
      </w:r>
    </w:p>
    <w:p w:rsidR="00787855" w:rsidRPr="007827D5" w:rsidRDefault="00652280" w:rsidP="00AF417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827D5">
        <w:rPr>
          <w:rFonts w:ascii="Times New Roman" w:hAnsi="Times New Roman" w:cs="Times New Roman"/>
          <w:b/>
          <w:sz w:val="24"/>
          <w:szCs w:val="24"/>
        </w:rPr>
        <w:t>Distinct</w:t>
      </w:r>
      <w:r w:rsidR="00C95483" w:rsidRPr="007827D5">
        <w:rPr>
          <w:rFonts w:ascii="Times New Roman" w:hAnsi="Times New Roman" w:cs="Times New Roman"/>
          <w:b/>
          <w:sz w:val="24"/>
          <w:szCs w:val="24"/>
        </w:rPr>
        <w:t xml:space="preserve"> O</w:t>
      </w:r>
      <w:r w:rsidRPr="007827D5">
        <w:rPr>
          <w:rFonts w:ascii="Times New Roman" w:hAnsi="Times New Roman" w:cs="Times New Roman"/>
          <w:b/>
          <w:sz w:val="24"/>
          <w:szCs w:val="24"/>
        </w:rPr>
        <w:t>: H</w:t>
      </w:r>
      <w:r w:rsidR="00C95483" w:rsidRPr="007827D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827D5">
        <w:rPr>
          <w:rFonts w:ascii="Times New Roman" w:hAnsi="Times New Roman" w:cs="Times New Roman"/>
          <w:b/>
          <w:sz w:val="24"/>
          <w:szCs w:val="24"/>
        </w:rPr>
        <w:t>Serotypes</w:t>
      </w:r>
    </w:p>
    <w:p w:rsidR="00C45C1C" w:rsidRPr="007827D5" w:rsidRDefault="007827D5" w:rsidP="00E11CE9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AE489D">
        <w:rPr>
          <w:rFonts w:ascii="Times New Roman" w:hAnsi="Times New Roman" w:cs="Times New Roman"/>
          <w:noProof/>
          <w:sz w:val="24"/>
          <w:szCs w:val="24"/>
        </w:rPr>
        <w:t>C</w:t>
      </w:r>
      <w:r w:rsidRPr="00AE489D">
        <w:rPr>
          <w:rFonts w:ascii="Times New Roman" w:hAnsi="Times New Roman" w:cs="Times New Roman"/>
          <w:noProof/>
          <w:sz w:val="24"/>
          <w:szCs w:val="24"/>
        </w:rPr>
        <w:t>ampos</w:t>
      </w:r>
      <w:r>
        <w:rPr>
          <w:rFonts w:ascii="Times New Roman" w:hAnsi="Times New Roman" w:cs="Times New Roman"/>
          <w:sz w:val="24"/>
          <w:szCs w:val="24"/>
        </w:rPr>
        <w:t xml:space="preserve"> et al (2010), p</w:t>
      </w:r>
      <w:r w:rsidR="00787855" w:rsidRPr="007827D5">
        <w:rPr>
          <w:rFonts w:ascii="Times New Roman" w:hAnsi="Times New Roman" w:cs="Times New Roman"/>
          <w:sz w:val="24"/>
          <w:szCs w:val="24"/>
        </w:rPr>
        <w:t>articular arrangement of the O and H antigens</w:t>
      </w:r>
      <w:r w:rsidR="00E11CE9" w:rsidRPr="007827D5">
        <w:rPr>
          <w:rFonts w:ascii="Times New Roman" w:hAnsi="Times New Roman" w:cs="Times New Roman"/>
          <w:sz w:val="24"/>
          <w:szCs w:val="24"/>
        </w:rPr>
        <w:t xml:space="preserve"> generates the serotypes</w:t>
      </w:r>
    </w:p>
    <w:p w:rsidR="00C45C1C" w:rsidRPr="007827D5" w:rsidRDefault="00C45C1C" w:rsidP="00E11CE9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The major serotypes are distinct for e</w:t>
      </w:r>
      <w:r w:rsidR="00E11CE9" w:rsidRPr="007827D5">
        <w:rPr>
          <w:rFonts w:ascii="Times New Roman" w:hAnsi="Times New Roman" w:cs="Times New Roman"/>
          <w:sz w:val="24"/>
          <w:szCs w:val="24"/>
        </w:rPr>
        <w:t>ach pa</w:t>
      </w:r>
      <w:r w:rsidRPr="007827D5">
        <w:rPr>
          <w:rFonts w:ascii="Times New Roman" w:hAnsi="Times New Roman" w:cs="Times New Roman"/>
          <w:sz w:val="24"/>
          <w:szCs w:val="24"/>
        </w:rPr>
        <w:t>thotype as shown below</w:t>
      </w:r>
    </w:p>
    <w:p w:rsidR="00E11CE9" w:rsidRPr="007827D5" w:rsidRDefault="00E11CE9" w:rsidP="00AF417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827D5">
        <w:rPr>
          <w:rFonts w:ascii="Times New Roman" w:hAnsi="Times New Roman" w:cs="Times New Roman"/>
          <w:b/>
          <w:sz w:val="24"/>
          <w:szCs w:val="24"/>
        </w:rPr>
        <w:tab/>
        <w:t xml:space="preserve">t-EPEC </w:t>
      </w:r>
    </w:p>
    <w:p w:rsidR="00C45C1C" w:rsidRPr="007827D5" w:rsidRDefault="00C45C1C" w:rsidP="00E11CE9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55:H6</w:t>
      </w:r>
    </w:p>
    <w:p w:rsidR="00C45C1C" w:rsidRPr="007827D5" w:rsidRDefault="00C45C1C" w:rsidP="00E11CE9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86:H34</w:t>
      </w:r>
    </w:p>
    <w:p w:rsidR="00C45C1C" w:rsidRPr="007827D5" w:rsidRDefault="00C45C1C" w:rsidP="00E11CE9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11ab:H2</w:t>
      </w:r>
    </w:p>
    <w:p w:rsidR="00C45C1C" w:rsidRPr="007827D5" w:rsidRDefault="00C45C1C" w:rsidP="00E11CE9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19:H6</w:t>
      </w:r>
    </w:p>
    <w:p w:rsidR="00C45C1C" w:rsidRPr="007827D5" w:rsidRDefault="00C45C1C" w:rsidP="00E11CE9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7:H4</w:t>
      </w:r>
      <w:r w:rsidR="00E0506C" w:rsidRPr="007827D5">
        <w:rPr>
          <w:rFonts w:ascii="Times New Roman" w:hAnsi="Times New Roman" w:cs="Times New Roman"/>
          <w:sz w:val="24"/>
          <w:szCs w:val="24"/>
        </w:rPr>
        <w:t>0</w:t>
      </w:r>
    </w:p>
    <w:p w:rsidR="00E0506C" w:rsidRPr="007827D5" w:rsidRDefault="00E0506C" w:rsidP="00E11CE9">
      <w:pPr>
        <w:pStyle w:val="ListParagraph"/>
        <w:numPr>
          <w:ilvl w:val="0"/>
          <w:numId w:val="13"/>
        </w:numPr>
        <w:tabs>
          <w:tab w:val="left" w:pos="1204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42:H6</w:t>
      </w:r>
    </w:p>
    <w:p w:rsidR="00E0506C" w:rsidRPr="007827D5" w:rsidRDefault="00E0506C" w:rsidP="00AF4177">
      <w:pPr>
        <w:pStyle w:val="ListParagraph"/>
        <w:numPr>
          <w:ilvl w:val="0"/>
          <w:numId w:val="13"/>
        </w:numPr>
        <w:tabs>
          <w:tab w:val="left" w:pos="1204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42:H34</w:t>
      </w:r>
    </w:p>
    <w:p w:rsidR="00E11CE9" w:rsidRPr="007827D5" w:rsidRDefault="00E11CE9" w:rsidP="00887DB9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7827D5">
        <w:rPr>
          <w:rFonts w:ascii="Times New Roman" w:hAnsi="Times New Roman" w:cs="Times New Roman"/>
          <w:b/>
          <w:sz w:val="24"/>
          <w:szCs w:val="24"/>
        </w:rPr>
        <w:t>a-EPEC</w:t>
      </w:r>
    </w:p>
    <w:p w:rsidR="00E0506C" w:rsidRPr="007827D5" w:rsidRDefault="00E0506C" w:rsidP="00E11CE9">
      <w:pPr>
        <w:pStyle w:val="ListParagraph"/>
        <w:numPr>
          <w:ilvl w:val="0"/>
          <w:numId w:val="14"/>
        </w:numPr>
        <w:tabs>
          <w:tab w:val="left" w:pos="1204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26: [H11]</w:t>
      </w:r>
    </w:p>
    <w:p w:rsidR="007B347A" w:rsidRPr="007827D5" w:rsidRDefault="007B347A" w:rsidP="00E11CE9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55: [7]</w:t>
      </w:r>
    </w:p>
    <w:p w:rsidR="007B347A" w:rsidRPr="007827D5" w:rsidRDefault="007B347A" w:rsidP="00E11CE9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lastRenderedPageBreak/>
        <w:t>O111ac: H9</w:t>
      </w:r>
    </w:p>
    <w:p w:rsidR="007B347A" w:rsidRPr="007827D5" w:rsidRDefault="007B347A" w:rsidP="00E11CE9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19:H2</w:t>
      </w:r>
    </w:p>
    <w:p w:rsidR="007B347A" w:rsidRPr="007827D5" w:rsidRDefault="007B347A" w:rsidP="00E11CE9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5ac:H6</w:t>
      </w:r>
    </w:p>
    <w:p w:rsidR="007B347A" w:rsidRPr="007827D5" w:rsidRDefault="007B347A" w:rsidP="00E11CE9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8ab:H2</w:t>
      </w:r>
    </w:p>
    <w:p w:rsidR="007B347A" w:rsidRPr="007827D5" w:rsidRDefault="00E11CE9" w:rsidP="00AF417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827D5">
        <w:rPr>
          <w:rFonts w:ascii="Times New Roman" w:hAnsi="Times New Roman" w:cs="Times New Roman"/>
          <w:b/>
          <w:sz w:val="24"/>
          <w:szCs w:val="24"/>
        </w:rPr>
        <w:tab/>
      </w:r>
      <w:r w:rsidR="007B347A" w:rsidRPr="007827D5">
        <w:rPr>
          <w:rFonts w:ascii="Times New Roman" w:hAnsi="Times New Roman" w:cs="Times New Roman"/>
          <w:b/>
          <w:sz w:val="24"/>
          <w:szCs w:val="24"/>
        </w:rPr>
        <w:t>EHEC</w:t>
      </w:r>
    </w:p>
    <w:p w:rsidR="007B347A" w:rsidRPr="007827D5" w:rsidRDefault="007B347A" w:rsidP="00E11CE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1ac: [H8]</w:t>
      </w:r>
    </w:p>
    <w:p w:rsidR="007B347A" w:rsidRPr="007827D5" w:rsidRDefault="007B347A" w:rsidP="00E11CE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EAEC: </w:t>
      </w:r>
    </w:p>
    <w:p w:rsidR="007B347A" w:rsidRPr="007827D5" w:rsidRDefault="007B347A" w:rsidP="00E11CE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86: H2</w:t>
      </w:r>
    </w:p>
    <w:p w:rsidR="007B347A" w:rsidRPr="007827D5" w:rsidRDefault="007B347A" w:rsidP="00E11CE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11ab:H12</w:t>
      </w:r>
    </w:p>
    <w:p w:rsidR="007B347A" w:rsidRPr="007827D5" w:rsidRDefault="007B347A" w:rsidP="00E11CE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5ab:H9</w:t>
      </w:r>
    </w:p>
    <w:p w:rsidR="007B347A" w:rsidRPr="007827D5" w:rsidRDefault="007B347A" w:rsidP="00E11CE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5ab:h21</w:t>
      </w:r>
    </w:p>
    <w:p w:rsidR="007B347A" w:rsidRPr="007827D5" w:rsidRDefault="007B347A" w:rsidP="00E11CE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6:H27</w:t>
      </w:r>
    </w:p>
    <w:p w:rsidR="007B347A" w:rsidRPr="007827D5" w:rsidRDefault="007B347A" w:rsidP="00AF4177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8ab: H35</w:t>
      </w:r>
    </w:p>
    <w:p w:rsidR="007B347A" w:rsidRPr="007827D5" w:rsidRDefault="00E11CE9" w:rsidP="00AF417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827D5">
        <w:rPr>
          <w:rFonts w:ascii="Times New Roman" w:hAnsi="Times New Roman" w:cs="Times New Roman"/>
          <w:b/>
          <w:sz w:val="24"/>
          <w:szCs w:val="24"/>
        </w:rPr>
        <w:tab/>
      </w:r>
      <w:r w:rsidR="007B347A" w:rsidRPr="007827D5">
        <w:rPr>
          <w:rFonts w:ascii="Times New Roman" w:hAnsi="Times New Roman" w:cs="Times New Roman"/>
          <w:b/>
          <w:sz w:val="24"/>
          <w:szCs w:val="24"/>
        </w:rPr>
        <w:t>ETEC</w:t>
      </w:r>
    </w:p>
    <w:p w:rsidR="007B347A" w:rsidRPr="007827D5" w:rsidRDefault="007B347A" w:rsidP="00E11CE9">
      <w:pPr>
        <w:pStyle w:val="ListParagraph"/>
        <w:numPr>
          <w:ilvl w:val="0"/>
          <w:numId w:val="1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8ac:H7</w:t>
      </w:r>
    </w:p>
    <w:p w:rsidR="007B347A" w:rsidRPr="007827D5" w:rsidRDefault="007B347A" w:rsidP="00E11CE9">
      <w:pPr>
        <w:pStyle w:val="ListParagraph"/>
        <w:numPr>
          <w:ilvl w:val="0"/>
          <w:numId w:val="1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8ac: H8</w:t>
      </w:r>
    </w:p>
    <w:p w:rsidR="007B347A" w:rsidRPr="007827D5" w:rsidRDefault="007B347A" w:rsidP="00E11CE9">
      <w:pPr>
        <w:pStyle w:val="ListParagraph"/>
        <w:numPr>
          <w:ilvl w:val="0"/>
          <w:numId w:val="1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8ac: H21</w:t>
      </w:r>
    </w:p>
    <w:p w:rsidR="00C45C1C" w:rsidRPr="007827D5" w:rsidRDefault="007B347A" w:rsidP="00E11CE9">
      <w:pPr>
        <w:pStyle w:val="ListParagraph"/>
        <w:numPr>
          <w:ilvl w:val="0"/>
          <w:numId w:val="1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O128ac: H27</w:t>
      </w:r>
    </w:p>
    <w:p w:rsidR="00E11CE9" w:rsidRPr="007827D5" w:rsidRDefault="00E11CE9" w:rsidP="00E11CE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br/>
      </w:r>
    </w:p>
    <w:p w:rsidR="00E11CE9" w:rsidRPr="007827D5" w:rsidRDefault="00E11CE9" w:rsidP="00E11CE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11CE9" w:rsidRPr="007827D5" w:rsidRDefault="00E11CE9" w:rsidP="00E11CE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11CE9" w:rsidRPr="007827D5" w:rsidRDefault="00E11CE9" w:rsidP="00E11CE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11CE9" w:rsidRPr="007827D5" w:rsidRDefault="00E11CE9" w:rsidP="00E11CE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0699" w:rsidRPr="007827D5" w:rsidRDefault="00C95483" w:rsidP="00E11CE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="007B347A" w:rsidRPr="007827D5">
        <w:rPr>
          <w:rFonts w:ascii="Times New Roman" w:hAnsi="Times New Roman" w:cs="Times New Roman"/>
          <w:sz w:val="24"/>
          <w:szCs w:val="24"/>
        </w:rPr>
        <w:t>Reference</w:t>
      </w:r>
    </w:p>
    <w:p w:rsidR="007827D5" w:rsidRPr="007827D5" w:rsidRDefault="007827D5" w:rsidP="007827D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Ashida, H., Ogawa, M., Kim, M., Mimuro, H., &amp; Sasakawa, C. (2012). Bacteria and host interactions in the gut epithelial barrier. </w:t>
      </w:r>
      <w:r w:rsidRPr="007827D5">
        <w:rPr>
          <w:rFonts w:ascii="Times New Roman" w:hAnsi="Times New Roman" w:cs="Times New Roman"/>
          <w:i/>
          <w:iCs/>
          <w:sz w:val="24"/>
          <w:szCs w:val="24"/>
        </w:rPr>
        <w:t>Nature chemical biology</w:t>
      </w:r>
      <w:r w:rsidRPr="007827D5">
        <w:rPr>
          <w:rFonts w:ascii="Times New Roman" w:hAnsi="Times New Roman" w:cs="Times New Roman"/>
          <w:sz w:val="24"/>
          <w:szCs w:val="24"/>
        </w:rPr>
        <w:t xml:space="preserve">, </w:t>
      </w:r>
      <w:r w:rsidRPr="007827D5">
        <w:rPr>
          <w:rFonts w:ascii="Times New Roman" w:hAnsi="Times New Roman" w:cs="Times New Roman"/>
          <w:i/>
          <w:iCs/>
          <w:sz w:val="24"/>
          <w:szCs w:val="24"/>
        </w:rPr>
        <w:t>8</w:t>
      </w:r>
      <w:r w:rsidRPr="007827D5">
        <w:rPr>
          <w:rFonts w:ascii="Times New Roman" w:hAnsi="Times New Roman" w:cs="Times New Roman"/>
          <w:sz w:val="24"/>
          <w:szCs w:val="24"/>
        </w:rPr>
        <w:t>(1), 36-45.</w:t>
      </w:r>
    </w:p>
    <w:p w:rsidR="007827D5" w:rsidRPr="00880699" w:rsidRDefault="007827D5" w:rsidP="00E11CE9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80699">
        <w:rPr>
          <w:rFonts w:ascii="Times New Roman" w:eastAsia="Times New Roman" w:hAnsi="Times New Roman" w:cs="Times New Roman"/>
          <w:sz w:val="24"/>
          <w:szCs w:val="24"/>
        </w:rPr>
        <w:t>Campos, L. C., Franzolin, M. R., &amp; Trabu</w:t>
      </w:r>
      <w:r>
        <w:rPr>
          <w:rFonts w:ascii="Times New Roman" w:eastAsia="Times New Roman" w:hAnsi="Times New Roman" w:cs="Times New Roman"/>
          <w:sz w:val="24"/>
          <w:szCs w:val="24"/>
        </w:rPr>
        <w:t>lsi, L. R. (2010</w:t>
      </w:r>
      <w:r w:rsidRPr="00880699">
        <w:rPr>
          <w:rFonts w:ascii="Times New Roman" w:eastAsia="Times New Roman" w:hAnsi="Times New Roman" w:cs="Times New Roman"/>
          <w:sz w:val="24"/>
          <w:szCs w:val="24"/>
        </w:rPr>
        <w:t>). Diarrheagenic Escherichia coli categories among the traditional enteropathogenic E. coli O serogroups: a review. October 03, 2017, http://dx.doi.org/10.1590/S0074-02762004000600001</w:t>
      </w:r>
    </w:p>
    <w:p w:rsidR="007827D5" w:rsidRPr="007827D5" w:rsidRDefault="007827D5" w:rsidP="00E11C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Gomes, T. A., Elias, W. P., Scaletsky, I. C., Guth, B. E., Rodrigues, J. F., Piazza, R. M., . . . Martinez, M. B. (2016). Diarrheagenic Escherichia coli. </w:t>
      </w:r>
      <w:r w:rsidRPr="007827D5">
        <w:rPr>
          <w:rFonts w:ascii="Times New Roman" w:hAnsi="Times New Roman" w:cs="Times New Roman"/>
          <w:i/>
          <w:iCs/>
          <w:sz w:val="24"/>
          <w:szCs w:val="24"/>
        </w:rPr>
        <w:t>Brazilian Journal of Microbiology,</w:t>
      </w:r>
      <w:r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Pr="007827D5">
        <w:rPr>
          <w:rFonts w:ascii="Times New Roman" w:hAnsi="Times New Roman" w:cs="Times New Roman"/>
          <w:i/>
          <w:iCs/>
          <w:sz w:val="24"/>
          <w:szCs w:val="24"/>
        </w:rPr>
        <w:t>47</w:t>
      </w:r>
      <w:r w:rsidRPr="007827D5">
        <w:rPr>
          <w:rFonts w:ascii="Times New Roman" w:hAnsi="Times New Roman" w:cs="Times New Roman"/>
          <w:sz w:val="24"/>
          <w:szCs w:val="24"/>
        </w:rPr>
        <w:t>, 3-30. doi:10.1016/j.bjm.2016.10.015</w:t>
      </w:r>
    </w:p>
    <w:p w:rsidR="007827D5" w:rsidRPr="00AF4177" w:rsidRDefault="007827D5" w:rsidP="00E11CE9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AF4177">
        <w:rPr>
          <w:rFonts w:ascii="Times New Roman" w:eastAsia="Times New Roman" w:hAnsi="Times New Roman" w:cs="Times New Roman"/>
          <w:sz w:val="24"/>
          <w:szCs w:val="24"/>
        </w:rPr>
        <w:t xml:space="preserve">Jafari, A., Aslani, M. M., &amp; Bouzari, S. (2012). Escherichia coli: a brief review of diarrheagenic pathotypes and their role in diarrheal diseases in Iran. </w:t>
      </w:r>
      <w:r w:rsidRPr="00AF4177">
        <w:rPr>
          <w:rFonts w:ascii="Times New Roman" w:eastAsia="Times New Roman" w:hAnsi="Times New Roman" w:cs="Times New Roman"/>
          <w:i/>
          <w:iCs/>
          <w:sz w:val="24"/>
          <w:szCs w:val="24"/>
        </w:rPr>
        <w:t>Iranian journal of microbiology</w:t>
      </w:r>
      <w:r w:rsidRPr="00AF417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F4177">
        <w:rPr>
          <w:rFonts w:ascii="Times New Roman" w:eastAsia="Times New Roman" w:hAnsi="Times New Roman" w:cs="Times New Roman"/>
          <w:i/>
          <w:iCs/>
          <w:sz w:val="24"/>
          <w:szCs w:val="24"/>
        </w:rPr>
        <w:t>4</w:t>
      </w:r>
      <w:r w:rsidRPr="00AF4177">
        <w:rPr>
          <w:rFonts w:ascii="Times New Roman" w:eastAsia="Times New Roman" w:hAnsi="Times New Roman" w:cs="Times New Roman"/>
          <w:sz w:val="24"/>
          <w:szCs w:val="24"/>
        </w:rPr>
        <w:t>(3), 102.</w:t>
      </w:r>
      <w:r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Pr="007827D5">
        <w:rPr>
          <w:rFonts w:ascii="Times New Roman" w:eastAsia="Times New Roman" w:hAnsi="Times New Roman" w:cs="Times New Roman"/>
          <w:sz w:val="24"/>
          <w:szCs w:val="24"/>
        </w:rPr>
        <w:t>https://www.ncbi.nlm.nih.gov/pmc/articles/PMC3465535/</w:t>
      </w:r>
    </w:p>
    <w:p w:rsidR="00BA0504" w:rsidRPr="007827D5" w:rsidRDefault="00887DB9" w:rsidP="00AF417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 </w:t>
      </w:r>
      <w:r w:rsidRPr="007827D5">
        <w:rPr>
          <w:rFonts w:ascii="Times New Roman" w:hAnsi="Times New Roman" w:cs="Times New Roman"/>
          <w:b/>
          <w:sz w:val="24"/>
          <w:szCs w:val="24"/>
        </w:rPr>
        <w:t>Questions to Think About in Regards  the Subject</w:t>
      </w:r>
    </w:p>
    <w:p w:rsidR="00E11CE9" w:rsidRPr="007827D5" w:rsidRDefault="00E11CE9" w:rsidP="00887DB9">
      <w:pPr>
        <w:pStyle w:val="ListParagraph"/>
        <w:numPr>
          <w:ilvl w:val="0"/>
          <w:numId w:val="1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>What is the significance of the serotypes?</w:t>
      </w:r>
    </w:p>
    <w:p w:rsidR="00E11CE9" w:rsidRPr="007827D5" w:rsidRDefault="00887DB9" w:rsidP="00887DB9">
      <w:pPr>
        <w:pStyle w:val="ListParagraph"/>
        <w:numPr>
          <w:ilvl w:val="0"/>
          <w:numId w:val="1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827D5">
        <w:rPr>
          <w:rFonts w:ascii="Times New Roman" w:hAnsi="Times New Roman" w:cs="Times New Roman"/>
          <w:sz w:val="24"/>
          <w:szCs w:val="24"/>
        </w:rPr>
        <w:t xml:space="preserve">How do you think the two types of pathogenesis mechanisms impact on the host cells? </w:t>
      </w:r>
    </w:p>
    <w:sectPr w:rsidR="00E11CE9" w:rsidRPr="007827D5" w:rsidSect="0080798A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170A" w:rsidRDefault="0085170A" w:rsidP="00E0506C">
      <w:pPr>
        <w:spacing w:after="0" w:line="240" w:lineRule="auto"/>
      </w:pPr>
      <w:r>
        <w:separator/>
      </w:r>
    </w:p>
  </w:endnote>
  <w:endnote w:type="continuationSeparator" w:id="1">
    <w:p w:rsidR="0085170A" w:rsidRDefault="0085170A" w:rsidP="00E05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170A" w:rsidRDefault="0085170A" w:rsidP="00E0506C">
      <w:pPr>
        <w:spacing w:after="0" w:line="240" w:lineRule="auto"/>
      </w:pPr>
      <w:r>
        <w:separator/>
      </w:r>
    </w:p>
  </w:footnote>
  <w:footnote w:type="continuationSeparator" w:id="1">
    <w:p w:rsidR="0085170A" w:rsidRDefault="0085170A" w:rsidP="00E05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16287438"/>
      <w:docPartObj>
        <w:docPartGallery w:val="Page Numbers (Top of Page)"/>
        <w:docPartUnique/>
      </w:docPartObj>
    </w:sdtPr>
    <w:sdtContent>
      <w:p w:rsidR="0080798A" w:rsidRPr="005A2F38" w:rsidRDefault="005A2F38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A2F38">
          <w:rPr>
            <w:rFonts w:ascii="Times New Roman" w:hAnsi="Times New Roman" w:cs="Times New Roman"/>
            <w:sz w:val="24"/>
            <w:szCs w:val="24"/>
          </w:rPr>
          <w:t xml:space="preserve">Diarrheagenic </w:t>
        </w:r>
        <w:r w:rsidRPr="005A2F38">
          <w:rPr>
            <w:rFonts w:ascii="Times New Roman" w:hAnsi="Times New Roman" w:cs="Times New Roman"/>
            <w:i/>
            <w:sz w:val="24"/>
            <w:szCs w:val="24"/>
          </w:rPr>
          <w:t>E. coli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80798A" w:rsidRPr="005A2F3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80798A" w:rsidRPr="005A2F3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0798A" w:rsidRPr="005A2F3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E489D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80798A" w:rsidRPr="005A2F38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80798A" w:rsidRDefault="0080798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798A" w:rsidRPr="0080798A" w:rsidRDefault="0080798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80798A">
      <w:rPr>
        <w:rFonts w:ascii="Times New Roman" w:hAnsi="Times New Roman" w:cs="Times New Roman"/>
        <w:sz w:val="24"/>
        <w:szCs w:val="24"/>
      </w:rPr>
      <w:t xml:space="preserve"> Running Head: </w:t>
    </w:r>
    <w:sdt>
      <w:sdtPr>
        <w:rPr>
          <w:rFonts w:ascii="Times New Roman" w:hAnsi="Times New Roman" w:cs="Times New Roman"/>
          <w:sz w:val="24"/>
          <w:szCs w:val="24"/>
        </w:rPr>
        <w:id w:val="16287406"/>
        <w:docPartObj>
          <w:docPartGallery w:val="Page Numbers (Top of Page)"/>
          <w:docPartUnique/>
        </w:docPartObj>
      </w:sdtPr>
      <w:sdtContent>
        <w:r w:rsidRPr="007827D5">
          <w:rPr>
            <w:rFonts w:ascii="Times New Roman" w:hAnsi="Times New Roman" w:cs="Times New Roman"/>
            <w:sz w:val="24"/>
            <w:szCs w:val="24"/>
          </w:rPr>
          <w:t xml:space="preserve">Diarrheagenic </w:t>
        </w:r>
        <w:r w:rsidRPr="007827D5">
          <w:rPr>
            <w:rFonts w:ascii="Times New Roman" w:hAnsi="Times New Roman" w:cs="Times New Roman"/>
            <w:i/>
            <w:sz w:val="24"/>
            <w:szCs w:val="24"/>
          </w:rPr>
          <w:t>E. coli</w:t>
        </w:r>
        <w:r>
          <w:rPr>
            <w:rFonts w:ascii="Times New Roman" w:hAnsi="Times New Roman" w:cs="Times New Roman"/>
            <w:i/>
            <w:sz w:val="24"/>
            <w:szCs w:val="24"/>
          </w:rPr>
          <w:t xml:space="preserve"> 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80798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0798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0798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E489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0798A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80798A" w:rsidRPr="0080798A" w:rsidRDefault="0080798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F47C7"/>
    <w:multiLevelType w:val="hybridMultilevel"/>
    <w:tmpl w:val="B8960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842898"/>
    <w:multiLevelType w:val="hybridMultilevel"/>
    <w:tmpl w:val="191C8E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B4052"/>
    <w:multiLevelType w:val="hybridMultilevel"/>
    <w:tmpl w:val="958ED77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CF6BD5"/>
    <w:multiLevelType w:val="hybridMultilevel"/>
    <w:tmpl w:val="34DC477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3270DF"/>
    <w:multiLevelType w:val="hybridMultilevel"/>
    <w:tmpl w:val="52761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957F5"/>
    <w:multiLevelType w:val="hybridMultilevel"/>
    <w:tmpl w:val="2F321B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196636"/>
    <w:multiLevelType w:val="hybridMultilevel"/>
    <w:tmpl w:val="392A90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731F89"/>
    <w:multiLevelType w:val="hybridMultilevel"/>
    <w:tmpl w:val="F77848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C72A04"/>
    <w:multiLevelType w:val="hybridMultilevel"/>
    <w:tmpl w:val="298A0B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0C5B49"/>
    <w:multiLevelType w:val="hybridMultilevel"/>
    <w:tmpl w:val="9DBCBE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E83A6A"/>
    <w:multiLevelType w:val="hybridMultilevel"/>
    <w:tmpl w:val="66B470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317209"/>
    <w:multiLevelType w:val="hybridMultilevel"/>
    <w:tmpl w:val="2288374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7E436E"/>
    <w:multiLevelType w:val="hybridMultilevel"/>
    <w:tmpl w:val="2B3CFA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7F33E15"/>
    <w:multiLevelType w:val="hybridMultilevel"/>
    <w:tmpl w:val="B31847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602EDD"/>
    <w:multiLevelType w:val="hybridMultilevel"/>
    <w:tmpl w:val="0CA0CF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4646CA"/>
    <w:multiLevelType w:val="hybridMultilevel"/>
    <w:tmpl w:val="CEB8E4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2D055F1"/>
    <w:multiLevelType w:val="hybridMultilevel"/>
    <w:tmpl w:val="9F90056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4"/>
  </w:num>
  <w:num w:numId="5">
    <w:abstractNumId w:val="15"/>
  </w:num>
  <w:num w:numId="6">
    <w:abstractNumId w:val="10"/>
  </w:num>
  <w:num w:numId="7">
    <w:abstractNumId w:val="9"/>
  </w:num>
  <w:num w:numId="8">
    <w:abstractNumId w:val="8"/>
  </w:num>
  <w:num w:numId="9">
    <w:abstractNumId w:val="6"/>
  </w:num>
  <w:num w:numId="10">
    <w:abstractNumId w:val="12"/>
  </w:num>
  <w:num w:numId="11">
    <w:abstractNumId w:val="2"/>
  </w:num>
  <w:num w:numId="12">
    <w:abstractNumId w:val="7"/>
  </w:num>
  <w:num w:numId="13">
    <w:abstractNumId w:val="5"/>
  </w:num>
  <w:num w:numId="14">
    <w:abstractNumId w:val="11"/>
  </w:num>
  <w:num w:numId="15">
    <w:abstractNumId w:val="13"/>
  </w:num>
  <w:num w:numId="16">
    <w:abstractNumId w:val="3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SxtDAyMTQyMje1NDRV0lEKTi0uzszPAykwrAUA39d0uSwAAAA="/>
  </w:docVars>
  <w:rsids>
    <w:rsidRoot w:val="00C95483"/>
    <w:rsid w:val="0002256D"/>
    <w:rsid w:val="0009561A"/>
    <w:rsid w:val="00137BDB"/>
    <w:rsid w:val="00274164"/>
    <w:rsid w:val="003D2E83"/>
    <w:rsid w:val="00431469"/>
    <w:rsid w:val="0043210B"/>
    <w:rsid w:val="00444FB5"/>
    <w:rsid w:val="00525E03"/>
    <w:rsid w:val="005466EB"/>
    <w:rsid w:val="005A2F38"/>
    <w:rsid w:val="00652280"/>
    <w:rsid w:val="00737652"/>
    <w:rsid w:val="007471F1"/>
    <w:rsid w:val="007827D5"/>
    <w:rsid w:val="00787855"/>
    <w:rsid w:val="007B347A"/>
    <w:rsid w:val="0080798A"/>
    <w:rsid w:val="00836B71"/>
    <w:rsid w:val="00837635"/>
    <w:rsid w:val="0085170A"/>
    <w:rsid w:val="00880699"/>
    <w:rsid w:val="00887DB9"/>
    <w:rsid w:val="00901B94"/>
    <w:rsid w:val="009303E3"/>
    <w:rsid w:val="00954E4C"/>
    <w:rsid w:val="00975663"/>
    <w:rsid w:val="009C3A37"/>
    <w:rsid w:val="00A026A7"/>
    <w:rsid w:val="00AE489D"/>
    <w:rsid w:val="00AF4177"/>
    <w:rsid w:val="00BA0504"/>
    <w:rsid w:val="00C45C1C"/>
    <w:rsid w:val="00C95483"/>
    <w:rsid w:val="00E0506C"/>
    <w:rsid w:val="00E11CE9"/>
    <w:rsid w:val="00E43D1B"/>
    <w:rsid w:val="00E4411D"/>
    <w:rsid w:val="00EF6ED2"/>
    <w:rsid w:val="00F906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0504"/>
  </w:style>
  <w:style w:type="paragraph" w:styleId="Heading3">
    <w:name w:val="heading 3"/>
    <w:basedOn w:val="Normal"/>
    <w:link w:val="Heading3Char"/>
    <w:uiPriority w:val="9"/>
    <w:qFormat/>
    <w:rsid w:val="00F906A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44FB5"/>
    <w:rPr>
      <w:i/>
      <w:iCs/>
    </w:rPr>
  </w:style>
  <w:style w:type="paragraph" w:styleId="ListParagraph">
    <w:name w:val="List Paragraph"/>
    <w:basedOn w:val="Normal"/>
    <w:uiPriority w:val="34"/>
    <w:qFormat/>
    <w:rsid w:val="00A026A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906A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C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05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06C"/>
  </w:style>
  <w:style w:type="paragraph" w:styleId="Footer">
    <w:name w:val="footer"/>
    <w:basedOn w:val="Normal"/>
    <w:link w:val="FooterChar"/>
    <w:uiPriority w:val="99"/>
    <w:unhideWhenUsed/>
    <w:rsid w:val="00E05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06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05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9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16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7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66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10-03T16:12:00Z</dcterms:created>
  <dcterms:modified xsi:type="dcterms:W3CDTF">2017-10-03T16:12:00Z</dcterms:modified>
</cp:coreProperties>
</file>